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08DC3" w14:textId="0931BC87" w:rsidR="003F3A98" w:rsidRDefault="003F3A98"/>
    <w:p w14:paraId="541A3892" w14:textId="0CF9155B" w:rsidR="00E05FFF" w:rsidRDefault="00E05FFF"/>
    <w:p w14:paraId="4AB4EF24" w14:textId="1A4722EE" w:rsidR="00E05FFF" w:rsidRDefault="00E05FFF"/>
    <w:p w14:paraId="3613B8B0" w14:textId="2DA10291" w:rsidR="00E05FFF" w:rsidRPr="00E05FFF" w:rsidRDefault="00E05FFF" w:rsidP="00E05FFF">
      <w:pPr>
        <w:jc w:val="center"/>
        <w:rPr>
          <w:b/>
          <w:bCs/>
          <w:sz w:val="24"/>
          <w:szCs w:val="28"/>
        </w:rPr>
      </w:pPr>
    </w:p>
    <w:p w14:paraId="14EC4B39" w14:textId="5CB9E0CD" w:rsidR="00E05FFF" w:rsidRDefault="00E05FFF" w:rsidP="00E05FFF">
      <w:pPr>
        <w:jc w:val="center"/>
        <w:rPr>
          <w:b/>
          <w:bCs/>
          <w:sz w:val="24"/>
          <w:szCs w:val="28"/>
        </w:rPr>
      </w:pPr>
      <w:r w:rsidRPr="00E05FFF">
        <w:rPr>
          <w:rFonts w:hint="eastAsia"/>
          <w:b/>
          <w:bCs/>
          <w:sz w:val="24"/>
          <w:szCs w:val="28"/>
        </w:rPr>
        <w:t>年度　電気化学会関東支部　研究費助成報告書</w:t>
      </w:r>
    </w:p>
    <w:p w14:paraId="61F1FADA" w14:textId="1B3169FE" w:rsidR="00E05FFF" w:rsidRPr="00E05FFF" w:rsidRDefault="00E05FFF" w:rsidP="00E05FFF">
      <w:pPr>
        <w:rPr>
          <w:sz w:val="24"/>
          <w:szCs w:val="28"/>
        </w:rPr>
      </w:pPr>
    </w:p>
    <w:p w14:paraId="51BC0539" w14:textId="35212E47" w:rsidR="00E05FFF" w:rsidRPr="00E05FFF" w:rsidRDefault="00E05FFF" w:rsidP="00E05FFF">
      <w:pPr>
        <w:rPr>
          <w:sz w:val="24"/>
          <w:szCs w:val="28"/>
        </w:rPr>
      </w:pPr>
    </w:p>
    <w:p w14:paraId="54F93A13" w14:textId="7835D466" w:rsidR="00E05FFF" w:rsidRDefault="00E05FFF" w:rsidP="00E05FFF">
      <w:pPr>
        <w:rPr>
          <w:b/>
          <w:bCs/>
          <w:sz w:val="24"/>
          <w:szCs w:val="28"/>
        </w:rPr>
      </w:pPr>
    </w:p>
    <w:p w14:paraId="442243AB" w14:textId="330ACCB6" w:rsidR="00E05FFF" w:rsidRDefault="00E05FFF" w:rsidP="00E05FFF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研究課題：</w:t>
      </w:r>
    </w:p>
    <w:p w14:paraId="348745E8" w14:textId="4491B304" w:rsidR="00E05FFF" w:rsidRPr="00E05FFF" w:rsidRDefault="00E05FFF" w:rsidP="00E05FFF">
      <w:pPr>
        <w:rPr>
          <w:sz w:val="24"/>
          <w:szCs w:val="28"/>
        </w:rPr>
      </w:pPr>
    </w:p>
    <w:p w14:paraId="248D8336" w14:textId="63EF7187" w:rsidR="00E05FFF" w:rsidRDefault="00E05FFF" w:rsidP="00E05FFF">
      <w:pPr>
        <w:rPr>
          <w:sz w:val="24"/>
          <w:szCs w:val="28"/>
        </w:rPr>
      </w:pPr>
    </w:p>
    <w:p w14:paraId="73E329BF" w14:textId="629A34D3" w:rsidR="00E05FFF" w:rsidRDefault="00E05FFF" w:rsidP="00E05FFF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研究期間：</w:t>
      </w:r>
    </w:p>
    <w:p w14:paraId="50E969FA" w14:textId="2593882B" w:rsidR="00E05FFF" w:rsidRPr="00E05FFF" w:rsidRDefault="00E05FFF" w:rsidP="00E05FFF">
      <w:pPr>
        <w:rPr>
          <w:sz w:val="24"/>
          <w:szCs w:val="28"/>
        </w:rPr>
      </w:pPr>
    </w:p>
    <w:p w14:paraId="27DBA620" w14:textId="3080DE8F" w:rsidR="00E05FFF" w:rsidRDefault="00E05FFF" w:rsidP="00E05FFF">
      <w:pPr>
        <w:rPr>
          <w:sz w:val="24"/>
          <w:szCs w:val="28"/>
        </w:rPr>
      </w:pPr>
    </w:p>
    <w:p w14:paraId="5AE6F1FC" w14:textId="48679A48" w:rsidR="00E05FFF" w:rsidRDefault="00E05FFF" w:rsidP="00E05FFF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研究者名：</w:t>
      </w:r>
    </w:p>
    <w:p w14:paraId="4996A14F" w14:textId="32B735C8" w:rsidR="00E05FFF" w:rsidRDefault="00E05FFF" w:rsidP="00E05FFF">
      <w:pPr>
        <w:rPr>
          <w:sz w:val="24"/>
          <w:szCs w:val="28"/>
        </w:rPr>
      </w:pPr>
    </w:p>
    <w:p w14:paraId="39970A94" w14:textId="727DB032" w:rsidR="00E05FFF" w:rsidRDefault="00E05FFF" w:rsidP="00E05FFF">
      <w:pPr>
        <w:rPr>
          <w:sz w:val="24"/>
          <w:szCs w:val="28"/>
        </w:rPr>
      </w:pPr>
    </w:p>
    <w:p w14:paraId="5ADD6599" w14:textId="00113A99" w:rsidR="00E05FFF" w:rsidRDefault="00E05FFF" w:rsidP="00E05FFF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所属：</w:t>
      </w:r>
    </w:p>
    <w:p w14:paraId="3001AE7D" w14:textId="4B8FC003" w:rsidR="00E05FFF" w:rsidRDefault="00E05FFF" w:rsidP="00E05FFF">
      <w:pPr>
        <w:rPr>
          <w:sz w:val="24"/>
          <w:szCs w:val="28"/>
        </w:rPr>
      </w:pPr>
    </w:p>
    <w:p w14:paraId="64C608F5" w14:textId="1C527EFD" w:rsidR="00E05FFF" w:rsidRDefault="00E05FFF" w:rsidP="00E05FFF">
      <w:pPr>
        <w:rPr>
          <w:sz w:val="24"/>
          <w:szCs w:val="28"/>
        </w:rPr>
      </w:pPr>
    </w:p>
    <w:p w14:paraId="23DE7D8A" w14:textId="2982D181" w:rsidR="00E05FFF" w:rsidRDefault="00E05FFF" w:rsidP="00E05FFF">
      <w:pPr>
        <w:rPr>
          <w:sz w:val="24"/>
          <w:szCs w:val="28"/>
        </w:rPr>
      </w:pPr>
    </w:p>
    <w:p w14:paraId="1AAC0873" w14:textId="54CCDB4C" w:rsidR="00E05FFF" w:rsidRDefault="00E05FFF" w:rsidP="00E05FFF">
      <w:pPr>
        <w:rPr>
          <w:sz w:val="24"/>
          <w:szCs w:val="28"/>
        </w:rPr>
      </w:pPr>
    </w:p>
    <w:p w14:paraId="5205E34D" w14:textId="46EDE201" w:rsidR="00E05FFF" w:rsidRDefault="00E05FFF" w:rsidP="00E05FFF">
      <w:pPr>
        <w:rPr>
          <w:sz w:val="24"/>
          <w:szCs w:val="28"/>
        </w:rPr>
      </w:pPr>
    </w:p>
    <w:p w14:paraId="2F0422D2" w14:textId="4CB89FB1" w:rsidR="00E05FFF" w:rsidRDefault="00E05FFF" w:rsidP="00E05FFF">
      <w:pPr>
        <w:rPr>
          <w:sz w:val="24"/>
          <w:szCs w:val="28"/>
        </w:rPr>
      </w:pPr>
    </w:p>
    <w:p w14:paraId="61D31520" w14:textId="79DE65EE" w:rsidR="00E05FFF" w:rsidRDefault="00E05FFF" w:rsidP="00E05FFF">
      <w:pPr>
        <w:rPr>
          <w:sz w:val="24"/>
          <w:szCs w:val="28"/>
        </w:rPr>
      </w:pPr>
    </w:p>
    <w:p w14:paraId="63F95E95" w14:textId="70AE7588" w:rsidR="00E05FFF" w:rsidRDefault="00E05FFF" w:rsidP="00E05FFF">
      <w:pPr>
        <w:rPr>
          <w:sz w:val="24"/>
          <w:szCs w:val="28"/>
        </w:rPr>
      </w:pPr>
    </w:p>
    <w:p w14:paraId="6FDFE8D3" w14:textId="7BF3E1C2" w:rsidR="00E05FFF" w:rsidRDefault="00E05FFF" w:rsidP="00E05FFF">
      <w:pPr>
        <w:rPr>
          <w:sz w:val="24"/>
          <w:szCs w:val="28"/>
        </w:rPr>
      </w:pPr>
    </w:p>
    <w:p w14:paraId="5628BA19" w14:textId="73783D33" w:rsidR="00E05FFF" w:rsidRDefault="00E05FFF" w:rsidP="00E05FFF">
      <w:pPr>
        <w:rPr>
          <w:sz w:val="24"/>
          <w:szCs w:val="28"/>
        </w:rPr>
      </w:pPr>
    </w:p>
    <w:p w14:paraId="66D0D1D9" w14:textId="740F69A4" w:rsidR="00E05FFF" w:rsidRDefault="00E05FFF" w:rsidP="00E05FFF">
      <w:pPr>
        <w:rPr>
          <w:sz w:val="24"/>
          <w:szCs w:val="28"/>
        </w:rPr>
      </w:pPr>
    </w:p>
    <w:p w14:paraId="0E54A36E" w14:textId="600E6756" w:rsidR="00E05FFF" w:rsidRDefault="00E05FFF" w:rsidP="00E05FFF">
      <w:pPr>
        <w:rPr>
          <w:sz w:val="24"/>
          <w:szCs w:val="28"/>
        </w:rPr>
      </w:pPr>
    </w:p>
    <w:p w14:paraId="239F26CF" w14:textId="2BA0A180" w:rsidR="00E05FFF" w:rsidRDefault="00E05FFF" w:rsidP="00E05FFF">
      <w:pPr>
        <w:rPr>
          <w:sz w:val="24"/>
          <w:szCs w:val="28"/>
        </w:rPr>
      </w:pPr>
    </w:p>
    <w:p w14:paraId="4C607E38" w14:textId="2CD71891" w:rsidR="00E05FFF" w:rsidRDefault="00E05FFF" w:rsidP="00E05FFF">
      <w:pPr>
        <w:rPr>
          <w:sz w:val="24"/>
          <w:szCs w:val="28"/>
        </w:rPr>
      </w:pPr>
    </w:p>
    <w:p w14:paraId="52D62D92" w14:textId="7D9F0B08" w:rsidR="00E05FFF" w:rsidRDefault="00E05FFF" w:rsidP="00E05FFF">
      <w:pPr>
        <w:rPr>
          <w:sz w:val="24"/>
          <w:szCs w:val="28"/>
        </w:rPr>
      </w:pPr>
    </w:p>
    <w:p w14:paraId="59773FAB" w14:textId="4ED2766F" w:rsidR="00E05FFF" w:rsidRDefault="00E05FFF" w:rsidP="00E05FFF">
      <w:pPr>
        <w:rPr>
          <w:sz w:val="24"/>
          <w:szCs w:val="28"/>
        </w:rPr>
      </w:pPr>
    </w:p>
    <w:p w14:paraId="7B166F11" w14:textId="26AFCADA" w:rsidR="00E05FFF" w:rsidRDefault="00E05FFF" w:rsidP="00E05FFF">
      <w:pPr>
        <w:rPr>
          <w:sz w:val="24"/>
          <w:szCs w:val="28"/>
        </w:rPr>
      </w:pPr>
    </w:p>
    <w:p w14:paraId="4105C16C" w14:textId="14DA16DE" w:rsidR="00E05FFF" w:rsidRDefault="00E05FFF" w:rsidP="00E05FFF">
      <w:pPr>
        <w:rPr>
          <w:sz w:val="24"/>
          <w:szCs w:val="28"/>
        </w:rPr>
      </w:pPr>
    </w:p>
    <w:p w14:paraId="77F60626" w14:textId="780B1C6B" w:rsidR="00E05FFF" w:rsidRDefault="00E05FFF" w:rsidP="00E05FFF">
      <w:pPr>
        <w:pStyle w:val="a3"/>
        <w:numPr>
          <w:ilvl w:val="0"/>
          <w:numId w:val="1"/>
        </w:numPr>
        <w:ind w:leftChars="0"/>
        <w:rPr>
          <w:sz w:val="24"/>
          <w:szCs w:val="28"/>
        </w:rPr>
      </w:pPr>
      <w:r w:rsidRPr="00E05FFF">
        <w:rPr>
          <w:rFonts w:hint="eastAsia"/>
          <w:sz w:val="24"/>
          <w:szCs w:val="28"/>
        </w:rPr>
        <w:lastRenderedPageBreak/>
        <w:t>研究</w:t>
      </w:r>
      <w:r w:rsidR="00F21A5E">
        <w:rPr>
          <w:rFonts w:hint="eastAsia"/>
          <w:sz w:val="24"/>
          <w:szCs w:val="28"/>
        </w:rPr>
        <w:t>成果</w:t>
      </w:r>
      <w:r w:rsidRPr="00E05FFF">
        <w:rPr>
          <w:rFonts w:hint="eastAsia"/>
          <w:sz w:val="24"/>
          <w:szCs w:val="28"/>
        </w:rPr>
        <w:t>概要</w:t>
      </w:r>
    </w:p>
    <w:p w14:paraId="123A5C3C" w14:textId="77777777" w:rsidR="00E05FFF" w:rsidRPr="00E05FFF" w:rsidRDefault="00E05FFF" w:rsidP="00E05FFF">
      <w:pPr>
        <w:rPr>
          <w:sz w:val="24"/>
          <w:szCs w:val="28"/>
        </w:rPr>
      </w:pPr>
    </w:p>
    <w:p w14:paraId="15A0ED89" w14:textId="77777777" w:rsidR="00E05FFF" w:rsidRPr="00E05FFF" w:rsidRDefault="00E05FFF" w:rsidP="00E05FFF">
      <w:pPr>
        <w:pStyle w:val="a3"/>
        <w:rPr>
          <w:sz w:val="24"/>
          <w:szCs w:val="28"/>
        </w:rPr>
      </w:pPr>
    </w:p>
    <w:p w14:paraId="6A382B7D" w14:textId="49A1830D" w:rsidR="00E05FFF" w:rsidRDefault="00E05FFF" w:rsidP="00E05FFF">
      <w:pPr>
        <w:pStyle w:val="a3"/>
        <w:numPr>
          <w:ilvl w:val="0"/>
          <w:numId w:val="1"/>
        </w:numPr>
        <w:ind w:leftChars="0"/>
        <w:rPr>
          <w:sz w:val="24"/>
          <w:szCs w:val="28"/>
        </w:rPr>
      </w:pPr>
      <w:r>
        <w:rPr>
          <w:rFonts w:hint="eastAsia"/>
          <w:sz w:val="24"/>
          <w:szCs w:val="28"/>
        </w:rPr>
        <w:t>今後の</w:t>
      </w:r>
      <w:r w:rsidR="00131636">
        <w:rPr>
          <w:rFonts w:hint="eastAsia"/>
          <w:sz w:val="24"/>
          <w:szCs w:val="28"/>
        </w:rPr>
        <w:t>展開</w:t>
      </w:r>
    </w:p>
    <w:p w14:paraId="4726D9F7" w14:textId="77777777" w:rsidR="00E05FFF" w:rsidRDefault="00E05FFF" w:rsidP="00E05FFF">
      <w:pPr>
        <w:rPr>
          <w:sz w:val="24"/>
          <w:szCs w:val="28"/>
        </w:rPr>
      </w:pPr>
    </w:p>
    <w:p w14:paraId="21858413" w14:textId="77777777" w:rsidR="00131636" w:rsidRPr="00E05FFF" w:rsidRDefault="00131636" w:rsidP="00E05FFF">
      <w:pPr>
        <w:rPr>
          <w:sz w:val="24"/>
          <w:szCs w:val="28"/>
        </w:rPr>
      </w:pPr>
    </w:p>
    <w:p w14:paraId="3AC6CB38" w14:textId="7CEFA996" w:rsidR="00E05FFF" w:rsidRDefault="00E05FFF" w:rsidP="00E05FFF">
      <w:pPr>
        <w:pStyle w:val="a3"/>
        <w:numPr>
          <w:ilvl w:val="0"/>
          <w:numId w:val="1"/>
        </w:numPr>
        <w:ind w:leftChars="0"/>
        <w:rPr>
          <w:sz w:val="24"/>
          <w:szCs w:val="28"/>
        </w:rPr>
      </w:pPr>
      <w:r>
        <w:rPr>
          <w:rFonts w:hint="eastAsia"/>
          <w:sz w:val="24"/>
          <w:szCs w:val="28"/>
        </w:rPr>
        <w:t>発表業績</w:t>
      </w:r>
    </w:p>
    <w:p w14:paraId="5AE3984D" w14:textId="77777777" w:rsidR="00E05FFF" w:rsidRPr="00E05FFF" w:rsidRDefault="00E05FFF" w:rsidP="00E05FFF">
      <w:pPr>
        <w:pStyle w:val="a3"/>
        <w:rPr>
          <w:sz w:val="24"/>
          <w:szCs w:val="28"/>
        </w:rPr>
      </w:pPr>
    </w:p>
    <w:p w14:paraId="1149E505" w14:textId="77777777" w:rsidR="00E05FFF" w:rsidRPr="00E05FFF" w:rsidRDefault="00E05FFF" w:rsidP="00E05FFF">
      <w:pPr>
        <w:rPr>
          <w:sz w:val="24"/>
          <w:szCs w:val="28"/>
        </w:rPr>
      </w:pPr>
    </w:p>
    <w:p w14:paraId="4A406E83" w14:textId="79CC304B" w:rsidR="00E05FFF" w:rsidRDefault="00E05FFF" w:rsidP="00E05FFF">
      <w:pPr>
        <w:pStyle w:val="a3"/>
        <w:numPr>
          <w:ilvl w:val="0"/>
          <w:numId w:val="1"/>
        </w:numPr>
        <w:ind w:leftChars="0"/>
        <w:rPr>
          <w:sz w:val="24"/>
          <w:szCs w:val="28"/>
        </w:rPr>
      </w:pPr>
      <w:r>
        <w:rPr>
          <w:rFonts w:hint="eastAsia"/>
          <w:sz w:val="24"/>
          <w:szCs w:val="28"/>
        </w:rPr>
        <w:t>会計報告</w:t>
      </w:r>
      <w:r w:rsidR="00131636">
        <w:rPr>
          <w:rFonts w:hint="eastAsia"/>
          <w:sz w:val="24"/>
          <w:szCs w:val="28"/>
        </w:rPr>
        <w:t>（助成金の使途内訳）</w:t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2827"/>
        <w:gridCol w:w="2845"/>
        <w:gridCol w:w="2827"/>
      </w:tblGrid>
      <w:tr w:rsidR="00E05FFF" w14:paraId="33B35A31" w14:textId="77777777" w:rsidTr="0054641D">
        <w:tc>
          <w:tcPr>
            <w:tcW w:w="3020" w:type="dxa"/>
          </w:tcPr>
          <w:p w14:paraId="79FB457D" w14:textId="77777777" w:rsidR="00E05FFF" w:rsidRDefault="00E05FFF" w:rsidP="00E05FFF">
            <w:pPr>
              <w:adjustRightInd w:val="0"/>
              <w:snapToGrid w:val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科　目</w:t>
            </w:r>
          </w:p>
        </w:tc>
        <w:tc>
          <w:tcPr>
            <w:tcW w:w="3020" w:type="dxa"/>
          </w:tcPr>
          <w:p w14:paraId="37A5B323" w14:textId="77777777" w:rsidR="00E05FFF" w:rsidRDefault="00E05FFF" w:rsidP="00E05FFF">
            <w:pPr>
              <w:adjustRightInd w:val="0"/>
              <w:snapToGrid w:val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金　額（千円）</w:t>
            </w:r>
          </w:p>
        </w:tc>
        <w:tc>
          <w:tcPr>
            <w:tcW w:w="3020" w:type="dxa"/>
          </w:tcPr>
          <w:p w14:paraId="6AD620C0" w14:textId="77777777" w:rsidR="00E05FFF" w:rsidRDefault="00E05FFF" w:rsidP="00E05FFF">
            <w:pPr>
              <w:adjustRightInd w:val="0"/>
              <w:snapToGrid w:val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内　訳</w:t>
            </w:r>
          </w:p>
        </w:tc>
      </w:tr>
      <w:tr w:rsidR="00E05FFF" w14:paraId="12445961" w14:textId="77777777" w:rsidTr="0054641D">
        <w:tc>
          <w:tcPr>
            <w:tcW w:w="3020" w:type="dxa"/>
          </w:tcPr>
          <w:p w14:paraId="0297C7C5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助成金収入</w:t>
            </w:r>
          </w:p>
        </w:tc>
        <w:tc>
          <w:tcPr>
            <w:tcW w:w="3020" w:type="dxa"/>
          </w:tcPr>
          <w:p w14:paraId="13D78C5D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  <w:tc>
          <w:tcPr>
            <w:tcW w:w="3020" w:type="dxa"/>
          </w:tcPr>
          <w:p w14:paraId="4F307D51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</w:tr>
      <w:tr w:rsidR="00E05FFF" w14:paraId="33B8A038" w14:textId="77777777" w:rsidTr="0054641D">
        <w:tc>
          <w:tcPr>
            <w:tcW w:w="3020" w:type="dxa"/>
          </w:tcPr>
          <w:p w14:paraId="6325A69E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支出</w:t>
            </w:r>
          </w:p>
          <w:p w14:paraId="3675E712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 w14:paraId="642E780D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 w14:paraId="65C074BF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 w14:paraId="234B9E0D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・</w:t>
            </w:r>
          </w:p>
          <w:p w14:paraId="26FB2A52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・</w:t>
            </w:r>
          </w:p>
          <w:p w14:paraId="0C935E37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・</w:t>
            </w:r>
          </w:p>
          <w:p w14:paraId="0C920FF8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・</w:t>
            </w:r>
          </w:p>
          <w:p w14:paraId="5A7B421B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  <w:tc>
          <w:tcPr>
            <w:tcW w:w="3020" w:type="dxa"/>
          </w:tcPr>
          <w:p w14:paraId="45A3FBAC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  <w:tc>
          <w:tcPr>
            <w:tcW w:w="3020" w:type="dxa"/>
          </w:tcPr>
          <w:p w14:paraId="3EFAC49C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35556752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286975AE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70D45339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1C89A8B2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68197939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344C6144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713C3435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2DABD289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</w:tr>
      <w:tr w:rsidR="00E05FFF" w14:paraId="19244CF9" w14:textId="77777777" w:rsidTr="0054641D">
        <w:tc>
          <w:tcPr>
            <w:tcW w:w="3020" w:type="dxa"/>
          </w:tcPr>
          <w:p w14:paraId="4CE76500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支出計</w:t>
            </w:r>
          </w:p>
        </w:tc>
        <w:tc>
          <w:tcPr>
            <w:tcW w:w="3020" w:type="dxa"/>
          </w:tcPr>
          <w:p w14:paraId="641A96FA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  <w:tc>
          <w:tcPr>
            <w:tcW w:w="3020" w:type="dxa"/>
          </w:tcPr>
          <w:p w14:paraId="6B1ED6D3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</w:tr>
    </w:tbl>
    <w:p w14:paraId="6EB6E850" w14:textId="77777777" w:rsidR="00E05FFF" w:rsidRPr="00E05FFF" w:rsidRDefault="00E05FFF" w:rsidP="00E05FFF">
      <w:pPr>
        <w:pStyle w:val="a3"/>
        <w:ind w:leftChars="0" w:left="480"/>
        <w:rPr>
          <w:sz w:val="24"/>
          <w:szCs w:val="28"/>
        </w:rPr>
      </w:pPr>
    </w:p>
    <w:sectPr w:rsidR="00E05FFF" w:rsidRPr="00E05FF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494E"/>
    <w:multiLevelType w:val="hybridMultilevel"/>
    <w:tmpl w:val="0D143518"/>
    <w:lvl w:ilvl="0" w:tplc="E11EBE68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DIwtDA0tjQyMjRQ0lEKTi0uzszPAykwrAUAUA4zhiwAAAA="/>
  </w:docVars>
  <w:rsids>
    <w:rsidRoot w:val="00E05FFF"/>
    <w:rsid w:val="00131636"/>
    <w:rsid w:val="001331C1"/>
    <w:rsid w:val="002B59EB"/>
    <w:rsid w:val="003F3A98"/>
    <w:rsid w:val="00E05FFF"/>
    <w:rsid w:val="00F11D18"/>
    <w:rsid w:val="00F21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9ECBC42"/>
  <w15:chartTrackingRefBased/>
  <w15:docId w15:val="{7788E857-4C24-4749-8629-0CFC189A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明朝" w:eastAsia="ＭＳ 明朝" w:hAnsi="ＭＳ 明朝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5FFF"/>
    <w:pPr>
      <w:ind w:leftChars="400" w:left="840"/>
    </w:pPr>
  </w:style>
  <w:style w:type="table" w:styleId="a4">
    <w:name w:val="Table Grid"/>
    <w:basedOn w:val="a1"/>
    <w:uiPriority w:val="39"/>
    <w:rsid w:val="00E05FFF"/>
    <w:rPr>
      <w:rFonts w:asciiTheme="minorHAnsi" w:eastAsiaTheme="minorEastAsia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編集委員</dc:creator>
  <cp:keywords/>
  <dc:description/>
  <cp:lastModifiedBy>松本 太(ft101828zr)</cp:lastModifiedBy>
  <cp:revision>2</cp:revision>
  <dcterms:created xsi:type="dcterms:W3CDTF">2021-12-17T04:40:00Z</dcterms:created>
  <dcterms:modified xsi:type="dcterms:W3CDTF">2021-12-17T04:40:00Z</dcterms:modified>
</cp:coreProperties>
</file>